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3DBAD7" w14:textId="77777777" w:rsidR="009A4F62" w:rsidRDefault="00E41611">
      <w:pPr>
        <w:pStyle w:val="Title"/>
      </w:pPr>
      <w:bookmarkStart w:id="0" w:name="_bwd7jkqw7pdu" w:colFirst="0" w:colLast="0"/>
      <w:bookmarkEnd w:id="0"/>
      <w:r>
        <w:rPr>
          <w:sz w:val="28"/>
          <w:szCs w:val="28"/>
        </w:rPr>
        <w:t>IFSA Development Fund Application Form</w:t>
      </w: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9A4F62" w14:paraId="2FC8FBAA" w14:textId="77777777">
        <w:trPr>
          <w:trHeight w:val="510"/>
        </w:trPr>
        <w:tc>
          <w:tcPr>
            <w:tcW w:w="936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3588AB" w14:textId="77777777" w:rsidR="009A4F62" w:rsidRDefault="00E41611">
            <w:pPr>
              <w:spacing w:line="240" w:lineRule="au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ection 1 - Applicant Information</w:t>
            </w:r>
          </w:p>
        </w:tc>
      </w:tr>
      <w:tr w:rsidR="009A4F62" w14:paraId="1B72B5F7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6B6E11" w14:textId="77777777" w:rsidR="009A4F62" w:rsidRDefault="00E41611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FSA Local Committee Name (in full):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6A5CB0" w14:textId="77777777" w:rsidR="009A4F62" w:rsidRDefault="00E41611">
            <w:pPr>
              <w:spacing w:line="240" w:lineRule="auto"/>
              <w:rPr>
                <w:sz w:val="22"/>
                <w:szCs w:val="22"/>
              </w:rPr>
            </w:pPr>
            <w:r>
              <w:rPr>
                <w:i/>
                <w:color w:val="666666"/>
                <w:sz w:val="20"/>
                <w:szCs w:val="20"/>
              </w:rPr>
              <w:t>fill in this blank</w:t>
            </w:r>
          </w:p>
        </w:tc>
      </w:tr>
      <w:tr w:rsidR="009A4F62" w14:paraId="42C80607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BB7908" w14:textId="77777777" w:rsidR="009A4F62" w:rsidRDefault="00E41611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unding application for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1EF981" w14:textId="77777777" w:rsidR="009A4F62" w:rsidRDefault="00E41611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lease choose:</w:t>
            </w:r>
          </w:p>
          <w:p w14:paraId="30569C49" w14:textId="77777777" w:rsidR="009A4F62" w:rsidRDefault="00E41611">
            <w:pPr>
              <w:numPr>
                <w:ilvl w:val="0"/>
                <w:numId w:val="1"/>
              </w:num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 individual; or</w:t>
            </w:r>
          </w:p>
          <w:p w14:paraId="05B66EDF" w14:textId="77777777" w:rsidR="009A4F62" w:rsidRDefault="00E41611">
            <w:pPr>
              <w:numPr>
                <w:ilvl w:val="0"/>
                <w:numId w:val="1"/>
              </w:num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 Local committee </w:t>
            </w:r>
          </w:p>
        </w:tc>
      </w:tr>
      <w:tr w:rsidR="009A4F62" w14:paraId="3695D2E9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9C0A0C" w14:textId="77777777" w:rsidR="009A4F62" w:rsidRDefault="00E41611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ull postal address: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3A1720" w14:textId="77777777" w:rsidR="009A4F62" w:rsidRDefault="00E41611">
            <w:pPr>
              <w:spacing w:line="240" w:lineRule="auto"/>
              <w:rPr>
                <w:sz w:val="22"/>
                <w:szCs w:val="22"/>
              </w:rPr>
            </w:pPr>
            <w:r>
              <w:rPr>
                <w:i/>
                <w:color w:val="666666"/>
                <w:sz w:val="20"/>
                <w:szCs w:val="20"/>
              </w:rPr>
              <w:t>fill in this blank</w:t>
            </w:r>
          </w:p>
        </w:tc>
      </w:tr>
      <w:tr w:rsidR="009A4F62" w14:paraId="384EBAA5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C8F589" w14:textId="77777777" w:rsidR="009A4F62" w:rsidRDefault="00E41611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mail address: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8047C9" w14:textId="77777777" w:rsidR="009A4F62" w:rsidRDefault="00E41611">
            <w:pPr>
              <w:spacing w:line="240" w:lineRule="auto"/>
              <w:rPr>
                <w:sz w:val="22"/>
                <w:szCs w:val="22"/>
              </w:rPr>
            </w:pPr>
            <w:r>
              <w:rPr>
                <w:i/>
                <w:color w:val="666666"/>
                <w:sz w:val="20"/>
                <w:szCs w:val="20"/>
              </w:rPr>
              <w:t>fill in this blank</w:t>
            </w:r>
          </w:p>
        </w:tc>
      </w:tr>
      <w:tr w:rsidR="009A4F62" w14:paraId="216465F5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5B1080" w14:textId="77777777" w:rsidR="009A4F62" w:rsidRDefault="00E41611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hone contact: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4E00F" w14:textId="77777777" w:rsidR="009A4F62" w:rsidRDefault="00E41611">
            <w:pPr>
              <w:spacing w:line="240" w:lineRule="auto"/>
              <w:rPr>
                <w:sz w:val="22"/>
                <w:szCs w:val="22"/>
              </w:rPr>
            </w:pPr>
            <w:r>
              <w:rPr>
                <w:i/>
                <w:color w:val="666666"/>
                <w:sz w:val="20"/>
                <w:szCs w:val="20"/>
              </w:rPr>
              <w:t>fill in this blank</w:t>
            </w:r>
          </w:p>
        </w:tc>
      </w:tr>
    </w:tbl>
    <w:p w14:paraId="23A83EEC" w14:textId="77777777" w:rsidR="009A4F62" w:rsidRDefault="009A4F62">
      <w:pPr>
        <w:rPr>
          <w:sz w:val="22"/>
          <w:szCs w:val="22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9A4F62" w14:paraId="18FA95BC" w14:textId="77777777">
        <w:trPr>
          <w:trHeight w:val="510"/>
        </w:trPr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2B230" w14:textId="77777777" w:rsidR="009A4F62" w:rsidRDefault="00E41611">
            <w:pPr>
              <w:spacing w:line="240" w:lineRule="au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ection 2 - Project or event description</w:t>
            </w:r>
          </w:p>
        </w:tc>
      </w:tr>
      <w:tr w:rsidR="009A4F62" w14:paraId="01B758A0" w14:textId="77777777">
        <w:trPr>
          <w:trHeight w:val="420"/>
        </w:trPr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4F0CE9" w14:textId="77777777" w:rsidR="009A4F62" w:rsidRDefault="00E41611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oject/activity description - please include the title, date(s), organizing committee (who is running the event), rough itinerary/program, description of what the event is about </w:t>
            </w:r>
          </w:p>
          <w:p w14:paraId="53AF28A6" w14:textId="77777777" w:rsidR="009A4F62" w:rsidRDefault="00E41611">
            <w:pPr>
              <w:spacing w:line="240" w:lineRule="auto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(300 words max)</w:t>
            </w:r>
          </w:p>
        </w:tc>
      </w:tr>
      <w:tr w:rsidR="009A4F62" w14:paraId="47ABE420" w14:textId="77777777">
        <w:trPr>
          <w:trHeight w:val="420"/>
        </w:trPr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FB050" w14:textId="77777777" w:rsidR="009A4F62" w:rsidRDefault="00E41611">
            <w:pPr>
              <w:spacing w:line="240" w:lineRule="auto"/>
              <w:rPr>
                <w:sz w:val="22"/>
                <w:szCs w:val="22"/>
              </w:rPr>
            </w:pPr>
            <w:r>
              <w:rPr>
                <w:i/>
                <w:color w:val="666666"/>
                <w:sz w:val="20"/>
                <w:szCs w:val="20"/>
              </w:rPr>
              <w:t>fill in this blank</w:t>
            </w:r>
          </w:p>
        </w:tc>
      </w:tr>
      <w:tr w:rsidR="009A4F62" w14:paraId="7904C19F" w14:textId="77777777">
        <w:trPr>
          <w:trHeight w:val="420"/>
        </w:trPr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5B8228" w14:textId="77777777" w:rsidR="009A4F62" w:rsidRDefault="00E41611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im – please include what you wish to a</w:t>
            </w:r>
            <w:r>
              <w:rPr>
                <w:sz w:val="22"/>
                <w:szCs w:val="22"/>
              </w:rPr>
              <w:t>chieve from going to the event; why is this important and how will this benefit you?</w:t>
            </w:r>
          </w:p>
          <w:p w14:paraId="599D0CE6" w14:textId="77777777" w:rsidR="009A4F62" w:rsidRDefault="00E41611">
            <w:pPr>
              <w:spacing w:line="240" w:lineRule="auto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(400 words max)</w:t>
            </w:r>
          </w:p>
        </w:tc>
      </w:tr>
      <w:tr w:rsidR="009A4F62" w14:paraId="7422F0A7" w14:textId="77777777">
        <w:trPr>
          <w:trHeight w:val="420"/>
        </w:trPr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84EA72" w14:textId="77777777" w:rsidR="009A4F62" w:rsidRDefault="00E41611">
            <w:pPr>
              <w:spacing w:line="240" w:lineRule="auto"/>
              <w:rPr>
                <w:sz w:val="22"/>
                <w:szCs w:val="22"/>
              </w:rPr>
            </w:pPr>
            <w:r>
              <w:rPr>
                <w:i/>
                <w:color w:val="666666"/>
                <w:sz w:val="20"/>
                <w:szCs w:val="20"/>
              </w:rPr>
              <w:t>fill in this blank</w:t>
            </w:r>
          </w:p>
        </w:tc>
      </w:tr>
      <w:tr w:rsidR="009A4F62" w14:paraId="318CF811" w14:textId="77777777">
        <w:trPr>
          <w:trHeight w:val="420"/>
        </w:trPr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771D51" w14:textId="77777777" w:rsidR="009A4F62" w:rsidRDefault="00E41611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Output – How you will share what you learn with the rest of IFSA and your LC </w:t>
            </w:r>
          </w:p>
          <w:p w14:paraId="23ACA6F0" w14:textId="77777777" w:rsidR="009A4F62" w:rsidRDefault="00E41611">
            <w:pPr>
              <w:spacing w:line="240" w:lineRule="auto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(300 words max)</w:t>
            </w:r>
          </w:p>
        </w:tc>
      </w:tr>
      <w:tr w:rsidR="009A4F62" w14:paraId="37BBFD3A" w14:textId="77777777">
        <w:trPr>
          <w:trHeight w:val="420"/>
        </w:trPr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56478" w14:textId="77777777" w:rsidR="009A4F62" w:rsidRDefault="00E41611">
            <w:pPr>
              <w:spacing w:line="240" w:lineRule="auto"/>
              <w:rPr>
                <w:sz w:val="22"/>
                <w:szCs w:val="22"/>
              </w:rPr>
            </w:pPr>
            <w:r>
              <w:rPr>
                <w:i/>
                <w:color w:val="666666"/>
                <w:sz w:val="20"/>
                <w:szCs w:val="20"/>
              </w:rPr>
              <w:t>fill in this blank</w:t>
            </w:r>
          </w:p>
        </w:tc>
      </w:tr>
      <w:tr w:rsidR="009A4F62" w14:paraId="71B0FC88" w14:textId="77777777">
        <w:trPr>
          <w:trHeight w:val="420"/>
        </w:trPr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78EF8D" w14:textId="77777777" w:rsidR="00BD1073" w:rsidRDefault="00E41611">
            <w:pPr>
              <w:spacing w:line="240" w:lineRule="auto"/>
              <w:rPr>
                <w:sz w:val="23"/>
                <w:szCs w:val="23"/>
              </w:rPr>
            </w:pPr>
            <w:r>
              <w:rPr>
                <w:sz w:val="22"/>
                <w:szCs w:val="22"/>
              </w:rPr>
              <w:t>Impact - H</w:t>
            </w:r>
            <w:r>
              <w:rPr>
                <w:sz w:val="23"/>
                <w:szCs w:val="23"/>
              </w:rPr>
              <w:t xml:space="preserve">ow your attendance to the event/ the event </w:t>
            </w:r>
            <w:proofErr w:type="spellStart"/>
            <w:r>
              <w:rPr>
                <w:sz w:val="23"/>
                <w:szCs w:val="23"/>
              </w:rPr>
              <w:t>organised</w:t>
            </w:r>
            <w:proofErr w:type="spellEnd"/>
            <w:r>
              <w:rPr>
                <w:sz w:val="23"/>
                <w:szCs w:val="23"/>
              </w:rPr>
              <w:t xml:space="preserve"> will positively impact IFSA and its members</w:t>
            </w:r>
            <w:r w:rsidR="00BD1073">
              <w:rPr>
                <w:sz w:val="23"/>
                <w:szCs w:val="23"/>
              </w:rPr>
              <w:t xml:space="preserve"> </w:t>
            </w:r>
          </w:p>
          <w:p w14:paraId="41EE654C" w14:textId="004A10F3" w:rsidR="009A4F62" w:rsidRPr="00BD1073" w:rsidRDefault="00BD1073">
            <w:pPr>
              <w:spacing w:line="240" w:lineRule="auto"/>
              <w:rPr>
                <w:i/>
                <w:iCs/>
              </w:rPr>
            </w:pPr>
            <w:r w:rsidRPr="00BD1073">
              <w:rPr>
                <w:i/>
                <w:iCs/>
                <w:sz w:val="23"/>
                <w:szCs w:val="23"/>
              </w:rPr>
              <w:t>(100 words max)</w:t>
            </w:r>
          </w:p>
        </w:tc>
      </w:tr>
      <w:tr w:rsidR="00BD1073" w14:paraId="5E815727" w14:textId="77777777">
        <w:trPr>
          <w:trHeight w:val="420"/>
        </w:trPr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42BE0A" w14:textId="793F8D85" w:rsidR="00BD1073" w:rsidRDefault="00BD1073">
            <w:pPr>
              <w:spacing w:line="240" w:lineRule="auto"/>
              <w:rPr>
                <w:sz w:val="22"/>
                <w:szCs w:val="22"/>
              </w:rPr>
            </w:pPr>
            <w:r>
              <w:rPr>
                <w:i/>
                <w:color w:val="666666"/>
                <w:sz w:val="20"/>
                <w:szCs w:val="20"/>
              </w:rPr>
              <w:t>fill in this blank</w:t>
            </w:r>
          </w:p>
        </w:tc>
      </w:tr>
      <w:tr w:rsidR="009A4F62" w14:paraId="21C561B6" w14:textId="77777777">
        <w:trPr>
          <w:trHeight w:val="420"/>
        </w:trPr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D4EB23" w14:textId="77777777" w:rsidR="009A4F62" w:rsidRDefault="00E41611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Number and background of proposed</w:t>
            </w:r>
            <w:r>
              <w:rPr>
                <w:sz w:val="22"/>
                <w:szCs w:val="22"/>
              </w:rPr>
              <w:t xml:space="preserve"> attendees </w:t>
            </w:r>
          </w:p>
          <w:p w14:paraId="5C4D6FC3" w14:textId="77777777" w:rsidR="009A4F62" w:rsidRDefault="00E41611">
            <w:pPr>
              <w:spacing w:line="240" w:lineRule="auto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(100 words max)</w:t>
            </w:r>
          </w:p>
        </w:tc>
      </w:tr>
      <w:tr w:rsidR="009A4F62" w14:paraId="0420EC4A" w14:textId="77777777">
        <w:trPr>
          <w:trHeight w:val="420"/>
        </w:trPr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423CBD" w14:textId="77777777" w:rsidR="009A4F62" w:rsidRDefault="00E41611">
            <w:pPr>
              <w:spacing w:line="240" w:lineRule="auto"/>
              <w:rPr>
                <w:sz w:val="22"/>
                <w:szCs w:val="22"/>
              </w:rPr>
            </w:pPr>
            <w:r>
              <w:rPr>
                <w:i/>
                <w:color w:val="666666"/>
                <w:sz w:val="20"/>
                <w:szCs w:val="20"/>
              </w:rPr>
              <w:t>fill in this blank</w:t>
            </w:r>
          </w:p>
        </w:tc>
      </w:tr>
      <w:tr w:rsidR="009A4F62" w14:paraId="64DF0532" w14:textId="77777777">
        <w:trPr>
          <w:trHeight w:val="420"/>
        </w:trPr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158D40" w14:textId="77777777" w:rsidR="009A4F62" w:rsidRDefault="00E41611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o you have other sponsors – please include who they are and how much they are sponsoring you </w:t>
            </w:r>
          </w:p>
          <w:p w14:paraId="1BD8BD33" w14:textId="77777777" w:rsidR="009A4F62" w:rsidRDefault="00E41611">
            <w:pPr>
              <w:spacing w:line="240" w:lineRule="auto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(100 words max)</w:t>
            </w:r>
          </w:p>
        </w:tc>
      </w:tr>
      <w:tr w:rsidR="009A4F62" w14:paraId="10D03D8A" w14:textId="77777777">
        <w:trPr>
          <w:trHeight w:val="420"/>
        </w:trPr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D74DCB" w14:textId="77777777" w:rsidR="009A4F62" w:rsidRDefault="00E41611">
            <w:pPr>
              <w:spacing w:line="240" w:lineRule="auto"/>
              <w:rPr>
                <w:sz w:val="22"/>
                <w:szCs w:val="22"/>
              </w:rPr>
            </w:pPr>
            <w:r>
              <w:rPr>
                <w:i/>
                <w:color w:val="666666"/>
                <w:sz w:val="20"/>
                <w:szCs w:val="20"/>
              </w:rPr>
              <w:t>fill in this blank</w:t>
            </w:r>
          </w:p>
        </w:tc>
      </w:tr>
    </w:tbl>
    <w:p w14:paraId="1FD593FA" w14:textId="77777777" w:rsidR="009A4F62" w:rsidRDefault="009A4F62">
      <w:pPr>
        <w:rPr>
          <w:sz w:val="22"/>
          <w:szCs w:val="22"/>
        </w:rPr>
      </w:pPr>
    </w:p>
    <w:tbl>
      <w:tblPr>
        <w:tblStyle w:val="a1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9A4F62" w14:paraId="4A9941B1" w14:textId="77777777">
        <w:trPr>
          <w:trHeight w:val="510"/>
        </w:trPr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9AA42D" w14:textId="77777777" w:rsidR="009A4F62" w:rsidRDefault="00E41611">
            <w:pPr>
              <w:spacing w:line="240" w:lineRule="au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ection 3 – Supporting Materials</w:t>
            </w:r>
          </w:p>
        </w:tc>
      </w:tr>
      <w:tr w:rsidR="009A4F62" w14:paraId="347A24CA" w14:textId="77777777">
        <w:trPr>
          <w:trHeight w:val="420"/>
        </w:trPr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79F9FD" w14:textId="77777777" w:rsidR="009A4F62" w:rsidRDefault="00E41611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 signed reference or letter of endorsement regarding your proposal from a member of the university staff (please send in as an attachment)</w:t>
            </w:r>
          </w:p>
          <w:p w14:paraId="0678652F" w14:textId="77777777" w:rsidR="009A4F62" w:rsidRDefault="00E41611">
            <w:pPr>
              <w:numPr>
                <w:ilvl w:val="0"/>
                <w:numId w:val="2"/>
              </w:num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ttached </w:t>
            </w:r>
          </w:p>
          <w:p w14:paraId="53CE82BB" w14:textId="77777777" w:rsidR="009A4F62" w:rsidRDefault="00E41611">
            <w:pPr>
              <w:numPr>
                <w:ilvl w:val="0"/>
                <w:numId w:val="2"/>
              </w:num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</w:t>
            </w:r>
          </w:p>
        </w:tc>
      </w:tr>
      <w:tr w:rsidR="009A4F62" w14:paraId="127DAE97" w14:textId="77777777">
        <w:trPr>
          <w:trHeight w:val="420"/>
        </w:trPr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E21F97" w14:textId="77777777" w:rsidR="009A4F62" w:rsidRDefault="00E41611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f </w:t>
            </w:r>
            <w:proofErr w:type="gramStart"/>
            <w:r>
              <w:rPr>
                <w:sz w:val="22"/>
                <w:szCs w:val="22"/>
              </w:rPr>
              <w:t>applicable,  a</w:t>
            </w:r>
            <w:proofErr w:type="gramEnd"/>
            <w:r>
              <w:rPr>
                <w:sz w:val="22"/>
                <w:szCs w:val="22"/>
              </w:rPr>
              <w:t xml:space="preserve"> letter of invitation to the event (for event attendee to use)</w:t>
            </w:r>
          </w:p>
          <w:p w14:paraId="19E2C544" w14:textId="77777777" w:rsidR="009A4F62" w:rsidRDefault="00E41611">
            <w:pPr>
              <w:numPr>
                <w:ilvl w:val="0"/>
                <w:numId w:val="4"/>
              </w:num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ttached</w:t>
            </w:r>
          </w:p>
          <w:p w14:paraId="2BB67A47" w14:textId="77777777" w:rsidR="009A4F62" w:rsidRDefault="00E41611">
            <w:pPr>
              <w:numPr>
                <w:ilvl w:val="0"/>
                <w:numId w:val="4"/>
              </w:num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n-applicable</w:t>
            </w:r>
          </w:p>
        </w:tc>
      </w:tr>
      <w:tr w:rsidR="009A4F62" w14:paraId="61C1FE3A" w14:textId="77777777">
        <w:trPr>
          <w:trHeight w:val="420"/>
        </w:trPr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9FA48E" w14:textId="77777777" w:rsidR="009A4F62" w:rsidRDefault="00E41611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f applicable, any other supporting material? If yes, please attach them as attachments through email (ex. Conference brochures, posters)</w:t>
            </w:r>
          </w:p>
          <w:p w14:paraId="5978C349" w14:textId="77777777" w:rsidR="009A4F62" w:rsidRDefault="00E41611">
            <w:pPr>
              <w:numPr>
                <w:ilvl w:val="0"/>
                <w:numId w:val="5"/>
              </w:num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 (Brochures/flyers/posters)</w:t>
            </w:r>
          </w:p>
          <w:p w14:paraId="08E8B059" w14:textId="77777777" w:rsidR="009A4F62" w:rsidRDefault="00E41611">
            <w:pPr>
              <w:numPr>
                <w:ilvl w:val="0"/>
                <w:numId w:val="5"/>
              </w:num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</w:t>
            </w:r>
          </w:p>
        </w:tc>
      </w:tr>
      <w:tr w:rsidR="009A4F62" w14:paraId="0BA52C78" w14:textId="77777777">
        <w:trPr>
          <w:trHeight w:val="420"/>
        </w:trPr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42E43D" w14:textId="77777777" w:rsidR="009A4F62" w:rsidRDefault="00E41611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udget - A detailed listing of all costs for the activity or projec</w:t>
            </w:r>
            <w:r>
              <w:rPr>
                <w:sz w:val="22"/>
                <w:szCs w:val="22"/>
              </w:rPr>
              <w:t>t (ex. Travel costs, materials)</w:t>
            </w:r>
          </w:p>
          <w:p w14:paraId="233AEAF4" w14:textId="77777777" w:rsidR="009A4F62" w:rsidRDefault="00E41611">
            <w:pPr>
              <w:numPr>
                <w:ilvl w:val="0"/>
                <w:numId w:val="3"/>
              </w:num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ttached </w:t>
            </w:r>
          </w:p>
          <w:p w14:paraId="2654509C" w14:textId="77777777" w:rsidR="009A4F62" w:rsidRDefault="00E41611">
            <w:pPr>
              <w:numPr>
                <w:ilvl w:val="0"/>
                <w:numId w:val="3"/>
              </w:num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e below</w:t>
            </w:r>
          </w:p>
        </w:tc>
      </w:tr>
      <w:tr w:rsidR="009A4F62" w14:paraId="6D0FE692" w14:textId="77777777">
        <w:trPr>
          <w:trHeight w:val="420"/>
        </w:trPr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A7A91F" w14:textId="77777777" w:rsidR="009A4F62" w:rsidRDefault="00E41611">
            <w:pPr>
              <w:spacing w:line="240" w:lineRule="auto"/>
              <w:rPr>
                <w:i/>
                <w:color w:val="666666"/>
                <w:sz w:val="20"/>
                <w:szCs w:val="20"/>
              </w:rPr>
            </w:pPr>
            <w:r>
              <w:rPr>
                <w:i/>
                <w:color w:val="666666"/>
                <w:sz w:val="20"/>
                <w:szCs w:val="20"/>
              </w:rPr>
              <w:t>Send in as an attachment or fill in this blank</w:t>
            </w:r>
          </w:p>
        </w:tc>
      </w:tr>
      <w:tr w:rsidR="009A4F62" w14:paraId="07F836AC" w14:textId="77777777">
        <w:trPr>
          <w:trHeight w:val="420"/>
        </w:trPr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0D66DA" w14:textId="77777777" w:rsidR="009A4F62" w:rsidRDefault="00E41611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otivation </w:t>
            </w:r>
          </w:p>
          <w:p w14:paraId="1B2F7DC2" w14:textId="77777777" w:rsidR="009A4F62" w:rsidRDefault="00E41611">
            <w:pPr>
              <w:spacing w:line="240" w:lineRule="auto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(500 words max)</w:t>
            </w:r>
          </w:p>
        </w:tc>
      </w:tr>
      <w:tr w:rsidR="009A4F62" w14:paraId="7CBC2930" w14:textId="77777777">
        <w:trPr>
          <w:trHeight w:val="420"/>
        </w:trPr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562AFE" w14:textId="77777777" w:rsidR="009A4F62" w:rsidRDefault="00E41611">
            <w:pPr>
              <w:spacing w:line="240" w:lineRule="auto"/>
              <w:rPr>
                <w:sz w:val="20"/>
                <w:szCs w:val="20"/>
              </w:rPr>
            </w:pPr>
            <w:r>
              <w:rPr>
                <w:i/>
                <w:color w:val="666666"/>
                <w:sz w:val="20"/>
                <w:szCs w:val="20"/>
              </w:rPr>
              <w:t>fill in this blank</w:t>
            </w:r>
          </w:p>
        </w:tc>
      </w:tr>
    </w:tbl>
    <w:p w14:paraId="59850B40" w14:textId="77777777" w:rsidR="009A4F62" w:rsidRDefault="009A4F62">
      <w:pPr>
        <w:rPr>
          <w:sz w:val="22"/>
          <w:szCs w:val="22"/>
        </w:rPr>
      </w:pPr>
    </w:p>
    <w:p w14:paraId="7F9A6820" w14:textId="4EE7B22C" w:rsidR="009A4F62" w:rsidRDefault="00E41611">
      <w:pPr>
        <w:rPr>
          <w:sz w:val="22"/>
          <w:szCs w:val="22"/>
        </w:rPr>
      </w:pPr>
      <w:r>
        <w:rPr>
          <w:sz w:val="22"/>
          <w:szCs w:val="22"/>
        </w:rPr>
        <w:t>----------------------------------------------------Form ends here -------------------------------------------------------</w:t>
      </w:r>
      <w:bookmarkStart w:id="1" w:name="_GoBack"/>
      <w:bookmarkEnd w:id="1"/>
    </w:p>
    <w:sectPr w:rsidR="009A4F62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A791C6" w14:textId="77777777" w:rsidR="00E41611" w:rsidRDefault="00E41611">
      <w:pPr>
        <w:spacing w:line="240" w:lineRule="auto"/>
      </w:pPr>
      <w:r>
        <w:separator/>
      </w:r>
    </w:p>
  </w:endnote>
  <w:endnote w:type="continuationSeparator" w:id="0">
    <w:p w14:paraId="3F12E29B" w14:textId="77777777" w:rsidR="00E41611" w:rsidRDefault="00E4161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charset w:val="00"/>
    <w:family w:val="auto"/>
    <w:pitch w:val="default"/>
  </w:font>
  <w:font w:name="Open Sans SemiBold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CD055B" w14:textId="77777777" w:rsidR="009A4F62" w:rsidRDefault="00E41611">
    <w:pPr>
      <w:jc w:val="center"/>
      <w:rPr>
        <w:color w:val="3B3C3B"/>
        <w:sz w:val="16"/>
        <w:szCs w:val="16"/>
      </w:rPr>
    </w:pPr>
    <w:r>
      <w:rPr>
        <w:color w:val="3B3C3B"/>
        <w:sz w:val="16"/>
        <w:szCs w:val="16"/>
      </w:rPr>
      <w:t xml:space="preserve">IFSA - International Forestry Students’ Association - </w:t>
    </w:r>
    <w:hyperlink r:id="rId1">
      <w:r>
        <w:rPr>
          <w:color w:val="3B3C3B"/>
          <w:sz w:val="16"/>
          <w:szCs w:val="16"/>
          <w:u w:val="single"/>
        </w:rPr>
        <w:t>https://ifsa.net</w:t>
      </w:r>
    </w:hyperlink>
    <w:r>
      <w:rPr>
        <w:color w:val="3B3C3B"/>
        <w:sz w:val="16"/>
        <w:szCs w:val="16"/>
      </w:rPr>
      <w:t xml:space="preserve"> - @</w:t>
    </w:r>
    <w:proofErr w:type="spellStart"/>
    <w:r>
      <w:rPr>
        <w:color w:val="3B3C3B"/>
        <w:sz w:val="16"/>
        <w:szCs w:val="16"/>
      </w:rPr>
      <w:t>IFSAdotnet</w:t>
    </w:r>
    <w:proofErr w:type="spellEnd"/>
    <w:r>
      <w:rPr>
        <w:color w:val="3B3C3B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BCE08F" w14:textId="77777777" w:rsidR="00E41611" w:rsidRDefault="00E41611">
      <w:pPr>
        <w:spacing w:line="240" w:lineRule="auto"/>
      </w:pPr>
      <w:r>
        <w:separator/>
      </w:r>
    </w:p>
  </w:footnote>
  <w:footnote w:type="continuationSeparator" w:id="0">
    <w:p w14:paraId="4F8F6E23" w14:textId="77777777" w:rsidR="00E41611" w:rsidRDefault="00E4161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B7C2D5" w14:textId="77777777" w:rsidR="009A4F62" w:rsidRDefault="00E41611">
    <w:r>
      <w:rPr>
        <w:noProof/>
      </w:rPr>
      <w:drawing>
        <wp:anchor distT="114300" distB="114300" distL="114300" distR="114300" simplePos="0" relativeHeight="251658240" behindDoc="0" locked="0" layoutInCell="1" hidden="0" allowOverlap="1" wp14:anchorId="65515381" wp14:editId="7BFD55A0">
          <wp:simplePos x="0" y="0"/>
          <wp:positionH relativeFrom="column">
            <wp:posOffset>5172075</wp:posOffset>
          </wp:positionH>
          <wp:positionV relativeFrom="paragraph">
            <wp:posOffset>-276224</wp:posOffset>
          </wp:positionV>
          <wp:extent cx="1166813" cy="671801"/>
          <wp:effectExtent l="0" t="0" r="0" b="0"/>
          <wp:wrapTopAndBottom distT="114300" distB="11430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66813" cy="6718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E855A7"/>
    <w:multiLevelType w:val="multilevel"/>
    <w:tmpl w:val="652A975A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5D862280"/>
    <w:multiLevelType w:val="multilevel"/>
    <w:tmpl w:val="6668FD9A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7A8045BC"/>
    <w:multiLevelType w:val="multilevel"/>
    <w:tmpl w:val="E5C20B08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C825C11"/>
    <w:multiLevelType w:val="multilevel"/>
    <w:tmpl w:val="7D7EC65A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FCF7634"/>
    <w:multiLevelType w:val="multilevel"/>
    <w:tmpl w:val="E1449E1A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7cwtTQzMTEwNTVR0lEKTi0uzszPAykwrAUAL/FK5CwAAAA="/>
  </w:docVars>
  <w:rsids>
    <w:rsidRoot w:val="009A4F62"/>
    <w:rsid w:val="009A4F62"/>
    <w:rsid w:val="00BD1073"/>
    <w:rsid w:val="00E41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085163"/>
  <w15:docId w15:val="{A9B716AA-E59F-4B29-ABAF-87D4FB9F4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Open Sans" w:eastAsia="Open Sans" w:hAnsi="Open Sans" w:cs="Open Sans"/>
        <w:sz w:val="24"/>
        <w:szCs w:val="24"/>
        <w:lang w:val="en" w:eastAsia="en-A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outlineLvl w:val="0"/>
    </w:pPr>
    <w:rPr>
      <w:b/>
      <w:color w:val="006633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outlineLvl w:val="1"/>
    </w:pPr>
    <w:rPr>
      <w:b/>
      <w:color w:val="BA7B0E"/>
      <w:sz w:val="40"/>
      <w:szCs w:val="40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outlineLvl w:val="2"/>
    </w:pPr>
    <w:rPr>
      <w:b/>
      <w:color w:val="91C848"/>
      <w:sz w:val="36"/>
      <w:szCs w:val="3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outlineLvl w:val="3"/>
    </w:pPr>
    <w:rPr>
      <w:rFonts w:ascii="Open Sans SemiBold" w:eastAsia="Open Sans SemiBold" w:hAnsi="Open Sans SemiBold" w:cs="Open Sans SemiBold"/>
      <w:color w:val="3B3C3B"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jc w:val="center"/>
    </w:pPr>
    <w:rPr>
      <w:b/>
      <w:sz w:val="60"/>
      <w:szCs w:val="6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</w:pPr>
    <w:rPr>
      <w:rFonts w:ascii="Open Sans SemiBold" w:eastAsia="Open Sans SemiBold" w:hAnsi="Open Sans SemiBold" w:cs="Open Sans SemiBold"/>
      <w:color w:val="3B3C3B"/>
      <w:sz w:val="28"/>
      <w:szCs w:val="2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ifsa.ne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01</Words>
  <Characters>1721</Characters>
  <Application>Microsoft Office Word</Application>
  <DocSecurity>0</DocSecurity>
  <Lines>14</Lines>
  <Paragraphs>4</Paragraphs>
  <ScaleCrop>false</ScaleCrop>
  <Company/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ew jiayi</cp:lastModifiedBy>
  <cp:revision>2</cp:revision>
  <dcterms:created xsi:type="dcterms:W3CDTF">2020-01-17T23:36:00Z</dcterms:created>
  <dcterms:modified xsi:type="dcterms:W3CDTF">2020-01-17T23:40:00Z</dcterms:modified>
</cp:coreProperties>
</file>